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FB8F8D" w14:textId="7AEC6D76" w:rsidR="00CF178A" w:rsidRDefault="0063590B" w:rsidP="00BA20A8">
      <w:pPr>
        <w:jc w:val="right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4F895FA" wp14:editId="7E798500">
            <wp:simplePos x="0" y="0"/>
            <wp:positionH relativeFrom="column">
              <wp:posOffset>1619250</wp:posOffset>
            </wp:positionH>
            <wp:positionV relativeFrom="paragraph">
              <wp:posOffset>-438150</wp:posOffset>
            </wp:positionV>
            <wp:extent cx="3056255" cy="612140"/>
            <wp:effectExtent l="0" t="0" r="0" b="0"/>
            <wp:wrapNone/>
            <wp:docPr id="2" name="Picture 2" descr="UF/IFAS Plant Breed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F/IFAS Plant Breeding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25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21B2EE" w14:textId="77777777" w:rsidR="00D832F9" w:rsidRDefault="00D832F9" w:rsidP="00BA20A8">
      <w:pPr>
        <w:jc w:val="right"/>
        <w:rPr>
          <w:rFonts w:asciiTheme="minorHAnsi" w:hAnsiTheme="minorHAnsi" w:cstheme="minorHAnsi"/>
          <w:b/>
          <w:bCs/>
        </w:rPr>
      </w:pPr>
    </w:p>
    <w:p w14:paraId="68E46E1B" w14:textId="28921AFA" w:rsidR="00C42B63" w:rsidRPr="00546A00" w:rsidRDefault="00603F30" w:rsidP="00B3203A">
      <w:pPr>
        <w:spacing w:line="360" w:lineRule="auto"/>
        <w:jc w:val="center"/>
        <w:rPr>
          <w:rFonts w:asciiTheme="minorHAnsi" w:hAnsiTheme="minorHAnsi" w:cstheme="minorHAnsi"/>
          <w:b/>
          <w:bCs/>
        </w:rPr>
      </w:pPr>
      <w:r w:rsidRPr="00546A00">
        <w:rPr>
          <w:rFonts w:asciiTheme="minorHAnsi" w:hAnsiTheme="minorHAnsi" w:cstheme="minorHAnsi"/>
          <w:b/>
          <w:bCs/>
        </w:rPr>
        <w:t>PLANT BREEDING GRADUATE PROGRAM</w:t>
      </w:r>
    </w:p>
    <w:p w14:paraId="0165DC24" w14:textId="5324073E" w:rsidR="003276FF" w:rsidRDefault="002368DC" w:rsidP="00B3203A">
      <w:pPr>
        <w:spacing w:line="360" w:lineRule="auto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SEARCH PRO</w:t>
      </w:r>
      <w:r w:rsidR="0024378E">
        <w:rPr>
          <w:rFonts w:asciiTheme="minorHAnsi" w:hAnsiTheme="minorHAnsi" w:cstheme="minorHAnsi"/>
          <w:b/>
          <w:bCs/>
        </w:rPr>
        <w:t>SPECTUS</w:t>
      </w:r>
    </w:p>
    <w:p w14:paraId="6D6F4AA6" w14:textId="77777777" w:rsidR="0024378E" w:rsidRPr="00BA20A8" w:rsidRDefault="0024378E" w:rsidP="0024378E">
      <w:pPr>
        <w:jc w:val="center"/>
      </w:pPr>
    </w:p>
    <w:p w14:paraId="45AF3D9D" w14:textId="77777777" w:rsidR="00BA20A8" w:rsidRDefault="00BA20A8" w:rsidP="00D90AF0">
      <w:pPr>
        <w:ind w:right="-2640"/>
        <w:rPr>
          <w:rFonts w:asciiTheme="minorHAnsi" w:hAnsiTheme="minorHAnsi" w:cstheme="minorHAnsi"/>
          <w:sz w:val="10"/>
          <w:szCs w:val="10"/>
        </w:rPr>
        <w:sectPr w:rsidR="00BA20A8" w:rsidSect="005F38A3">
          <w:headerReference w:type="even" r:id="rId8"/>
          <w:headerReference w:type="default" r:id="rId9"/>
          <w:headerReference w:type="first" r:id="rId10"/>
          <w:type w:val="continuous"/>
          <w:pgSz w:w="12240" w:h="15840"/>
          <w:pgMar w:top="1008" w:right="990" w:bottom="1008" w:left="1440" w:header="1152" w:footer="720" w:gutter="0"/>
          <w:cols w:space="1347"/>
          <w:docGrid w:linePitch="299"/>
        </w:sectPr>
      </w:pPr>
    </w:p>
    <w:p w14:paraId="6BFDBBD2" w14:textId="77777777" w:rsidR="00CE1DE3" w:rsidRDefault="00CE1DE3" w:rsidP="00603F30">
      <w:pPr>
        <w:ind w:left="-450" w:right="-2640"/>
        <w:rPr>
          <w:rFonts w:asciiTheme="minorHAnsi" w:hAnsiTheme="minorHAnsi" w:cstheme="minorHAnsi"/>
          <w:b/>
          <w:bCs/>
        </w:rPr>
      </w:pPr>
    </w:p>
    <w:p w14:paraId="1AFDAD85" w14:textId="06CD9193" w:rsidR="002368DC" w:rsidRPr="001320B9" w:rsidRDefault="002368DC" w:rsidP="005E1EDE">
      <w:pPr>
        <w:spacing w:line="360" w:lineRule="auto"/>
        <w:ind w:left="-450" w:right="-26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TITLE</w:t>
      </w:r>
      <w:r w:rsidR="006A6083">
        <w:rPr>
          <w:rFonts w:asciiTheme="minorHAnsi" w:hAnsiTheme="minorHAnsi" w:cstheme="minorHAnsi"/>
          <w:b/>
          <w:bCs/>
        </w:rPr>
        <w:t>:</w:t>
      </w:r>
      <w:r w:rsidR="006A6083" w:rsidRPr="001320B9">
        <w:rPr>
          <w:rFonts w:asciiTheme="minorHAnsi" w:hAnsiTheme="minorHAnsi" w:cstheme="minorHAnsi"/>
        </w:rPr>
        <w:t xml:space="preserve"> </w:t>
      </w:r>
      <w:r w:rsidR="001320B9">
        <w:rPr>
          <w:rFonts w:asciiTheme="minorHAnsi" w:hAnsiTheme="minorHAnsi" w:cstheme="minorHAnsi"/>
        </w:rPr>
        <w:tab/>
      </w:r>
      <w:r w:rsidR="001320B9">
        <w:rPr>
          <w:rFonts w:asciiTheme="minorHAnsi" w:hAnsiTheme="minorHAnsi" w:cstheme="minorHAnsi"/>
        </w:rPr>
        <w:tab/>
      </w:r>
      <w:r w:rsidR="001F5E65">
        <w:rPr>
          <w:rFonts w:asciiTheme="minorHAnsi" w:hAnsiTheme="minorHAnsi" w:cstheme="minorHAnsi"/>
        </w:rPr>
        <w:tab/>
      </w:r>
      <w:r w:rsidR="001320B9" w:rsidRPr="001320B9">
        <w:rPr>
          <w:rFonts w:asciiTheme="minorHAnsi" w:hAnsiTheme="minorHAnsi" w:cstheme="minorHAnsi"/>
        </w:rPr>
        <w:t>_________________________</w:t>
      </w:r>
      <w:r w:rsidR="006F2C8D">
        <w:rPr>
          <w:rFonts w:asciiTheme="minorHAnsi" w:hAnsiTheme="minorHAnsi" w:cstheme="minorHAnsi"/>
        </w:rPr>
        <w:t>________</w:t>
      </w:r>
      <w:r w:rsidR="001320B9" w:rsidRPr="001320B9">
        <w:rPr>
          <w:rFonts w:asciiTheme="minorHAnsi" w:hAnsiTheme="minorHAnsi" w:cstheme="minorHAnsi"/>
        </w:rPr>
        <w:t>____</w:t>
      </w:r>
    </w:p>
    <w:p w14:paraId="4BD1F044" w14:textId="175665B5" w:rsidR="00603F30" w:rsidRPr="001320B9" w:rsidRDefault="00776D22" w:rsidP="005E1EDE">
      <w:pPr>
        <w:spacing w:line="360" w:lineRule="auto"/>
        <w:ind w:left="-450" w:right="-2640"/>
        <w:rPr>
          <w:rFonts w:asciiTheme="minorHAnsi" w:hAnsiTheme="minorHAnsi" w:cstheme="minorHAnsi"/>
        </w:rPr>
      </w:pPr>
      <w:r w:rsidRPr="00776D22">
        <w:rPr>
          <w:rFonts w:asciiTheme="minorHAnsi" w:hAnsiTheme="minorHAnsi" w:cstheme="minorHAnsi"/>
          <w:b/>
          <w:bCs/>
        </w:rPr>
        <w:t>STUDENT NAME</w:t>
      </w:r>
      <w:r w:rsidR="006A6083">
        <w:rPr>
          <w:rFonts w:asciiTheme="minorHAnsi" w:hAnsiTheme="minorHAnsi" w:cstheme="minorHAnsi"/>
          <w:b/>
          <w:bCs/>
        </w:rPr>
        <w:t xml:space="preserve">: </w:t>
      </w:r>
      <w:r w:rsidR="001320B9">
        <w:rPr>
          <w:rFonts w:asciiTheme="minorHAnsi" w:hAnsiTheme="minorHAnsi" w:cstheme="minorHAnsi"/>
          <w:b/>
          <w:bCs/>
        </w:rPr>
        <w:tab/>
      </w:r>
      <w:r w:rsidR="001F5E65">
        <w:rPr>
          <w:rFonts w:asciiTheme="minorHAnsi" w:hAnsiTheme="minorHAnsi" w:cstheme="minorHAnsi"/>
          <w:b/>
          <w:bCs/>
        </w:rPr>
        <w:tab/>
      </w:r>
      <w:r w:rsidR="001320B9" w:rsidRPr="001320B9">
        <w:rPr>
          <w:rFonts w:asciiTheme="minorHAnsi" w:hAnsiTheme="minorHAnsi" w:cstheme="minorHAnsi"/>
        </w:rPr>
        <w:t>________________________</w:t>
      </w:r>
      <w:r w:rsidR="006F2C8D">
        <w:rPr>
          <w:rFonts w:asciiTheme="minorHAnsi" w:hAnsiTheme="minorHAnsi" w:cstheme="minorHAnsi"/>
        </w:rPr>
        <w:t>________</w:t>
      </w:r>
      <w:r w:rsidR="001320B9" w:rsidRPr="001320B9">
        <w:rPr>
          <w:rFonts w:asciiTheme="minorHAnsi" w:hAnsiTheme="minorHAnsi" w:cstheme="minorHAnsi"/>
        </w:rPr>
        <w:t>_____</w:t>
      </w:r>
    </w:p>
    <w:p w14:paraId="33568905" w14:textId="776703EB" w:rsidR="005E1EDE" w:rsidRDefault="00FC3818" w:rsidP="00C515EC">
      <w:pPr>
        <w:spacing w:before="240"/>
        <w:ind w:left="-450" w:right="-26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SUPERVISORY </w:t>
      </w:r>
      <w:r w:rsidR="002368DC">
        <w:rPr>
          <w:rFonts w:asciiTheme="minorHAnsi" w:hAnsiTheme="minorHAnsi" w:cstheme="minorHAnsi"/>
          <w:b/>
          <w:bCs/>
        </w:rPr>
        <w:t xml:space="preserve">COMMITTEE </w:t>
      </w:r>
      <w:r>
        <w:rPr>
          <w:rFonts w:asciiTheme="minorHAnsi" w:hAnsiTheme="minorHAnsi" w:cstheme="minorHAnsi"/>
          <w:b/>
          <w:bCs/>
        </w:rPr>
        <w:t>COMPOSITION</w:t>
      </w:r>
      <w:r w:rsidR="00D539F9">
        <w:rPr>
          <w:rFonts w:asciiTheme="minorHAnsi" w:hAnsiTheme="minorHAnsi" w:cstheme="minorHAnsi"/>
          <w:b/>
          <w:bCs/>
        </w:rPr>
        <w:t>:</w:t>
      </w:r>
      <w:r w:rsidR="002F57C8">
        <w:rPr>
          <w:rFonts w:asciiTheme="minorHAnsi" w:hAnsiTheme="minorHAnsi" w:cstheme="minorHAnsi"/>
          <w:b/>
          <w:bCs/>
        </w:rPr>
        <w:br/>
      </w:r>
      <w:r w:rsidR="002F57C8" w:rsidRPr="00777D40">
        <w:rPr>
          <w:rFonts w:asciiTheme="minorHAnsi" w:hAnsiTheme="minorHAnsi" w:cstheme="minorHAnsi"/>
          <w:i/>
          <w:iCs/>
        </w:rPr>
        <w:t>(add more members, if necessary)</w:t>
      </w:r>
      <w:r w:rsidR="002F57C8" w:rsidRPr="00777D40">
        <w:rPr>
          <w:rFonts w:asciiTheme="minorHAnsi" w:hAnsiTheme="minorHAnsi" w:cstheme="minorHAnsi"/>
          <w:i/>
          <w:iCs/>
        </w:rPr>
        <w:tab/>
      </w:r>
    </w:p>
    <w:p w14:paraId="1B525799" w14:textId="68889829" w:rsidR="005E1EDE" w:rsidRPr="00527BCC" w:rsidRDefault="00FA5941" w:rsidP="001F5E65">
      <w:pPr>
        <w:spacing w:line="360" w:lineRule="auto"/>
        <w:ind w:left="-90" w:right="-2640"/>
        <w:rPr>
          <w:rFonts w:asciiTheme="minorHAnsi" w:hAnsiTheme="minorHAnsi" w:cstheme="minorHAnsi"/>
        </w:rPr>
      </w:pPr>
      <w:r w:rsidRPr="00527BCC">
        <w:rPr>
          <w:rFonts w:asciiTheme="minorHAnsi" w:hAnsiTheme="minorHAnsi" w:cstheme="minorHAnsi"/>
        </w:rPr>
        <w:t xml:space="preserve">Chair: </w:t>
      </w:r>
      <w:r w:rsidR="000C35FC" w:rsidRPr="00527BCC">
        <w:rPr>
          <w:rFonts w:asciiTheme="minorHAnsi" w:hAnsiTheme="minorHAnsi" w:cstheme="minorHAnsi"/>
        </w:rPr>
        <w:tab/>
      </w:r>
      <w:r w:rsidR="00527BCC" w:rsidRPr="00527BCC">
        <w:rPr>
          <w:rFonts w:asciiTheme="minorHAnsi" w:hAnsiTheme="minorHAnsi" w:cstheme="minorHAnsi"/>
        </w:rPr>
        <w:tab/>
      </w:r>
      <w:r w:rsidR="001F5E65">
        <w:rPr>
          <w:rFonts w:asciiTheme="minorHAnsi" w:hAnsiTheme="minorHAnsi" w:cstheme="minorHAnsi"/>
        </w:rPr>
        <w:tab/>
      </w:r>
      <w:r w:rsidR="005E1EDE" w:rsidRPr="00527BCC">
        <w:rPr>
          <w:rFonts w:asciiTheme="minorHAnsi" w:hAnsiTheme="minorHAnsi" w:cstheme="minorHAnsi"/>
        </w:rPr>
        <w:t>______________________</w:t>
      </w:r>
      <w:r w:rsidR="006F2C8D">
        <w:rPr>
          <w:rFonts w:asciiTheme="minorHAnsi" w:hAnsiTheme="minorHAnsi" w:cstheme="minorHAnsi"/>
        </w:rPr>
        <w:t>________</w:t>
      </w:r>
      <w:r w:rsidR="005E1EDE" w:rsidRPr="00527BCC">
        <w:rPr>
          <w:rFonts w:asciiTheme="minorHAnsi" w:hAnsiTheme="minorHAnsi" w:cstheme="minorHAnsi"/>
        </w:rPr>
        <w:t>_______</w:t>
      </w:r>
    </w:p>
    <w:p w14:paraId="5A4CE6CD" w14:textId="5B423AB4" w:rsidR="00FC3818" w:rsidRPr="00527BCC" w:rsidRDefault="00FC3818" w:rsidP="001F5E65">
      <w:pPr>
        <w:spacing w:line="360" w:lineRule="auto"/>
        <w:ind w:left="-90" w:right="-2640"/>
        <w:rPr>
          <w:rFonts w:asciiTheme="minorHAnsi" w:hAnsiTheme="minorHAnsi" w:cstheme="minorHAnsi"/>
        </w:rPr>
      </w:pPr>
      <w:r w:rsidRPr="00527BCC">
        <w:rPr>
          <w:rFonts w:asciiTheme="minorHAnsi" w:hAnsiTheme="minorHAnsi" w:cstheme="minorHAnsi"/>
        </w:rPr>
        <w:t>Member:</w:t>
      </w:r>
      <w:r w:rsidR="000C35FC" w:rsidRPr="00527BCC">
        <w:rPr>
          <w:rFonts w:asciiTheme="minorHAnsi" w:hAnsiTheme="minorHAnsi" w:cstheme="minorHAnsi"/>
        </w:rPr>
        <w:tab/>
      </w:r>
      <w:r w:rsidR="001F5E65">
        <w:rPr>
          <w:rFonts w:asciiTheme="minorHAnsi" w:hAnsiTheme="minorHAnsi" w:cstheme="minorHAnsi"/>
        </w:rPr>
        <w:tab/>
      </w:r>
      <w:r w:rsidR="000C35FC" w:rsidRPr="00527BCC">
        <w:rPr>
          <w:rFonts w:asciiTheme="minorHAnsi" w:hAnsiTheme="minorHAnsi" w:cstheme="minorHAnsi"/>
        </w:rPr>
        <w:t>______________________</w:t>
      </w:r>
      <w:r w:rsidR="006F2C8D">
        <w:rPr>
          <w:rFonts w:asciiTheme="minorHAnsi" w:hAnsiTheme="minorHAnsi" w:cstheme="minorHAnsi"/>
        </w:rPr>
        <w:t>________</w:t>
      </w:r>
      <w:r w:rsidR="000C35FC" w:rsidRPr="00527BCC">
        <w:rPr>
          <w:rFonts w:asciiTheme="minorHAnsi" w:hAnsiTheme="minorHAnsi" w:cstheme="minorHAnsi"/>
        </w:rPr>
        <w:t>_______</w:t>
      </w:r>
    </w:p>
    <w:p w14:paraId="77721F20" w14:textId="16D2F51E" w:rsidR="000C35FC" w:rsidRPr="00527BCC" w:rsidRDefault="000C35FC" w:rsidP="001F5E65">
      <w:pPr>
        <w:spacing w:line="360" w:lineRule="auto"/>
        <w:ind w:left="-90" w:right="-2640"/>
        <w:rPr>
          <w:rFonts w:asciiTheme="minorHAnsi" w:hAnsiTheme="minorHAnsi" w:cstheme="minorHAnsi"/>
        </w:rPr>
      </w:pPr>
      <w:r w:rsidRPr="00527BCC">
        <w:rPr>
          <w:rFonts w:asciiTheme="minorHAnsi" w:hAnsiTheme="minorHAnsi" w:cstheme="minorHAnsi"/>
        </w:rPr>
        <w:t xml:space="preserve">Member: </w:t>
      </w:r>
      <w:r w:rsidRPr="00527BCC">
        <w:rPr>
          <w:rFonts w:asciiTheme="minorHAnsi" w:hAnsiTheme="minorHAnsi" w:cstheme="minorHAnsi"/>
        </w:rPr>
        <w:tab/>
      </w:r>
      <w:r w:rsidR="001F5E65">
        <w:rPr>
          <w:rFonts w:asciiTheme="minorHAnsi" w:hAnsiTheme="minorHAnsi" w:cstheme="minorHAnsi"/>
        </w:rPr>
        <w:tab/>
      </w:r>
      <w:r w:rsidRPr="00527BCC">
        <w:rPr>
          <w:rFonts w:asciiTheme="minorHAnsi" w:hAnsiTheme="minorHAnsi" w:cstheme="minorHAnsi"/>
        </w:rPr>
        <w:t>______________</w:t>
      </w:r>
      <w:r w:rsidR="00527BCC" w:rsidRPr="00527BCC">
        <w:rPr>
          <w:rFonts w:asciiTheme="minorHAnsi" w:hAnsiTheme="minorHAnsi" w:cstheme="minorHAnsi"/>
        </w:rPr>
        <w:t>__</w:t>
      </w:r>
      <w:r w:rsidRPr="00527BCC">
        <w:rPr>
          <w:rFonts w:asciiTheme="minorHAnsi" w:hAnsiTheme="minorHAnsi" w:cstheme="minorHAnsi"/>
        </w:rPr>
        <w:t>_____</w:t>
      </w:r>
      <w:r w:rsidR="006F2C8D">
        <w:rPr>
          <w:rFonts w:asciiTheme="minorHAnsi" w:hAnsiTheme="minorHAnsi" w:cstheme="minorHAnsi"/>
        </w:rPr>
        <w:t>________</w:t>
      </w:r>
      <w:r w:rsidRPr="00527BCC">
        <w:rPr>
          <w:rFonts w:asciiTheme="minorHAnsi" w:hAnsiTheme="minorHAnsi" w:cstheme="minorHAnsi"/>
        </w:rPr>
        <w:t>________</w:t>
      </w:r>
    </w:p>
    <w:p w14:paraId="285EE302" w14:textId="60371D23" w:rsidR="000C35FC" w:rsidRDefault="000C35FC" w:rsidP="001F5E65">
      <w:pPr>
        <w:spacing w:line="360" w:lineRule="auto"/>
        <w:ind w:left="-90" w:right="-2640"/>
        <w:rPr>
          <w:rFonts w:asciiTheme="minorHAnsi" w:hAnsiTheme="minorHAnsi" w:cstheme="minorHAnsi"/>
        </w:rPr>
      </w:pPr>
      <w:r w:rsidRPr="00527BCC">
        <w:rPr>
          <w:rFonts w:asciiTheme="minorHAnsi" w:hAnsiTheme="minorHAnsi" w:cstheme="minorHAnsi"/>
        </w:rPr>
        <w:t>External Member</w:t>
      </w:r>
      <w:r w:rsidR="00527BCC" w:rsidRPr="00527BCC">
        <w:rPr>
          <w:rFonts w:asciiTheme="minorHAnsi" w:hAnsiTheme="minorHAnsi" w:cstheme="minorHAnsi"/>
        </w:rPr>
        <w:t xml:space="preserve">: </w:t>
      </w:r>
      <w:r w:rsidR="00527BCC" w:rsidRPr="00527BCC">
        <w:rPr>
          <w:rFonts w:asciiTheme="minorHAnsi" w:hAnsiTheme="minorHAnsi" w:cstheme="minorHAnsi"/>
        </w:rPr>
        <w:tab/>
        <w:t>___</w:t>
      </w:r>
      <w:r w:rsidR="00527BCC" w:rsidRPr="001320B9">
        <w:rPr>
          <w:rFonts w:asciiTheme="minorHAnsi" w:hAnsiTheme="minorHAnsi" w:cstheme="minorHAnsi"/>
        </w:rPr>
        <w:t>__________________</w:t>
      </w:r>
      <w:r w:rsidR="006F2C8D">
        <w:rPr>
          <w:rFonts w:asciiTheme="minorHAnsi" w:hAnsiTheme="minorHAnsi" w:cstheme="minorHAnsi"/>
        </w:rPr>
        <w:t>________</w:t>
      </w:r>
      <w:r w:rsidR="00527BCC" w:rsidRPr="001320B9">
        <w:rPr>
          <w:rFonts w:asciiTheme="minorHAnsi" w:hAnsiTheme="minorHAnsi" w:cstheme="minorHAnsi"/>
        </w:rPr>
        <w:t>________</w:t>
      </w:r>
    </w:p>
    <w:p w14:paraId="33620699" w14:textId="4E60ECBE" w:rsidR="00A256F0" w:rsidRPr="00777D40" w:rsidRDefault="00052670" w:rsidP="00527BCC">
      <w:pPr>
        <w:spacing w:line="360" w:lineRule="auto"/>
        <w:ind w:left="-450" w:right="-2640"/>
        <w:rPr>
          <w:i/>
          <w:iCs/>
        </w:rPr>
      </w:pPr>
      <w:r w:rsidRPr="00777D40">
        <w:rPr>
          <w:i/>
          <w:iCs/>
        </w:rPr>
        <w:br w:type="column"/>
      </w:r>
    </w:p>
    <w:p w14:paraId="3362069B" w14:textId="0D46A916" w:rsidR="00A256F0" w:rsidRPr="00271227" w:rsidRDefault="00A256F0" w:rsidP="00271227"/>
    <w:p w14:paraId="3362069C" w14:textId="77777777" w:rsidR="00A256F0" w:rsidRPr="00271227" w:rsidRDefault="00A256F0" w:rsidP="00271227">
      <w:pPr>
        <w:sectPr w:rsidR="00A256F0" w:rsidRPr="00271227" w:rsidSect="001212F2">
          <w:type w:val="continuous"/>
          <w:pgSz w:w="12240" w:h="15840"/>
          <w:pgMar w:top="1008" w:right="990" w:bottom="1008" w:left="1440" w:header="576" w:footer="720" w:gutter="0"/>
          <w:cols w:num="2" w:space="720" w:equalWidth="0">
            <w:col w:w="6720" w:space="1347"/>
            <w:col w:w="1293"/>
          </w:cols>
          <w:docGrid w:linePitch="299"/>
        </w:sectPr>
      </w:pPr>
    </w:p>
    <w:p w14:paraId="336206A2" w14:textId="4C9CF0A6" w:rsidR="00A256F0" w:rsidRPr="00F46A6C" w:rsidRDefault="00271227" w:rsidP="00F46A6C">
      <w:r>
        <w:tab/>
      </w:r>
    </w:p>
    <w:p w14:paraId="78D2AC03" w14:textId="7C62B334" w:rsidR="0048099B" w:rsidRPr="00B3203A" w:rsidRDefault="002368DC" w:rsidP="00527BCC">
      <w:pPr>
        <w:pStyle w:val="BodyText"/>
        <w:numPr>
          <w:ilvl w:val="0"/>
          <w:numId w:val="1"/>
        </w:num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proofErr w:type="gramStart"/>
      <w:r w:rsidRPr="00B3203A">
        <w:rPr>
          <w:rFonts w:asciiTheme="minorHAnsi" w:hAnsiTheme="minorHAnsi" w:cstheme="minorHAnsi"/>
          <w:b/>
          <w:bCs/>
          <w:sz w:val="22"/>
          <w:szCs w:val="22"/>
        </w:rPr>
        <w:t>RATIONALE</w:t>
      </w:r>
      <w:proofErr w:type="gramEnd"/>
      <w:r w:rsidRPr="00B3203A">
        <w:rPr>
          <w:rFonts w:asciiTheme="minorHAnsi" w:hAnsiTheme="minorHAnsi" w:cstheme="minorHAnsi"/>
          <w:b/>
          <w:bCs/>
          <w:sz w:val="22"/>
          <w:szCs w:val="22"/>
        </w:rPr>
        <w:t xml:space="preserve"> AND JUSTIFICATION</w:t>
      </w:r>
    </w:p>
    <w:p w14:paraId="7181C700" w14:textId="1ABC479C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00B25335" w14:textId="77777777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2AF37874" w14:textId="0687D8C6" w:rsidR="002368DC" w:rsidRPr="00B3203A" w:rsidRDefault="002368DC" w:rsidP="00527BCC">
      <w:pPr>
        <w:pStyle w:val="BodyText"/>
        <w:numPr>
          <w:ilvl w:val="0"/>
          <w:numId w:val="1"/>
        </w:num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B3203A">
        <w:rPr>
          <w:rFonts w:asciiTheme="minorHAnsi" w:hAnsiTheme="minorHAnsi" w:cstheme="minorHAnsi"/>
          <w:b/>
          <w:bCs/>
          <w:sz w:val="22"/>
          <w:szCs w:val="22"/>
        </w:rPr>
        <w:t>GOAL TO BE ACHIEVED WITH THE PROPOSED RESEARCH</w:t>
      </w:r>
    </w:p>
    <w:p w14:paraId="611CF595" w14:textId="77777777" w:rsidR="002368DC" w:rsidRPr="00CE1DE3" w:rsidRDefault="002368DC" w:rsidP="00527BCC">
      <w:pPr>
        <w:pStyle w:val="BodyText"/>
        <w:numPr>
          <w:ilvl w:val="1"/>
          <w:numId w:val="1"/>
        </w:numPr>
        <w:tabs>
          <w:tab w:val="left" w:pos="1350"/>
          <w:tab w:val="left" w:pos="1710"/>
        </w:tabs>
        <w:ind w:firstLine="0"/>
        <w:rPr>
          <w:rFonts w:asciiTheme="minorHAnsi" w:hAnsiTheme="minorHAnsi" w:cstheme="minorHAnsi"/>
          <w:sz w:val="22"/>
          <w:szCs w:val="22"/>
        </w:rPr>
      </w:pPr>
      <w:r w:rsidRPr="00CE1DE3">
        <w:rPr>
          <w:rFonts w:asciiTheme="minorHAnsi" w:hAnsiTheme="minorHAnsi" w:cstheme="minorHAnsi"/>
          <w:sz w:val="22"/>
          <w:szCs w:val="22"/>
        </w:rPr>
        <w:t>OBJECTIVE I</w:t>
      </w:r>
    </w:p>
    <w:p w14:paraId="1E6CED9C" w14:textId="77777777" w:rsidR="002368DC" w:rsidRPr="00CE1DE3" w:rsidRDefault="002368DC" w:rsidP="00527BCC">
      <w:pPr>
        <w:pStyle w:val="BodyText"/>
        <w:numPr>
          <w:ilvl w:val="1"/>
          <w:numId w:val="1"/>
        </w:numPr>
        <w:tabs>
          <w:tab w:val="left" w:pos="1350"/>
          <w:tab w:val="left" w:pos="1710"/>
        </w:tabs>
        <w:ind w:firstLine="0"/>
        <w:rPr>
          <w:rFonts w:asciiTheme="minorHAnsi" w:hAnsiTheme="minorHAnsi" w:cstheme="minorHAnsi"/>
          <w:sz w:val="22"/>
          <w:szCs w:val="22"/>
        </w:rPr>
      </w:pPr>
      <w:r w:rsidRPr="00CE1DE3">
        <w:rPr>
          <w:rFonts w:asciiTheme="minorHAnsi" w:hAnsiTheme="minorHAnsi" w:cstheme="minorHAnsi"/>
          <w:sz w:val="22"/>
          <w:szCs w:val="22"/>
        </w:rPr>
        <w:t>OBJECTIVE II</w:t>
      </w:r>
    </w:p>
    <w:p w14:paraId="474F1F44" w14:textId="77777777" w:rsidR="002368DC" w:rsidRPr="00CE1DE3" w:rsidRDefault="002368DC" w:rsidP="00527BCC">
      <w:pPr>
        <w:pStyle w:val="BodyText"/>
        <w:numPr>
          <w:ilvl w:val="1"/>
          <w:numId w:val="1"/>
        </w:numPr>
        <w:tabs>
          <w:tab w:val="left" w:pos="1350"/>
          <w:tab w:val="left" w:pos="1710"/>
        </w:tabs>
        <w:ind w:firstLine="0"/>
        <w:rPr>
          <w:rFonts w:asciiTheme="minorHAnsi" w:hAnsiTheme="minorHAnsi" w:cstheme="minorHAnsi"/>
          <w:sz w:val="22"/>
          <w:szCs w:val="22"/>
        </w:rPr>
      </w:pPr>
      <w:r w:rsidRPr="00CE1DE3">
        <w:rPr>
          <w:rFonts w:asciiTheme="minorHAnsi" w:hAnsiTheme="minorHAnsi" w:cstheme="minorHAnsi"/>
          <w:sz w:val="22"/>
          <w:szCs w:val="22"/>
        </w:rPr>
        <w:t>OBJECTIVE III</w:t>
      </w:r>
    </w:p>
    <w:p w14:paraId="7CBBB883" w14:textId="61BBDB2A" w:rsidR="002368DC" w:rsidRPr="00CE1DE3" w:rsidRDefault="002368DC" w:rsidP="00527BCC">
      <w:pPr>
        <w:pStyle w:val="BodyText"/>
        <w:numPr>
          <w:ilvl w:val="1"/>
          <w:numId w:val="1"/>
        </w:numPr>
        <w:tabs>
          <w:tab w:val="left" w:pos="1350"/>
          <w:tab w:val="left" w:pos="1710"/>
        </w:tabs>
        <w:ind w:firstLine="0"/>
        <w:rPr>
          <w:rFonts w:asciiTheme="minorHAnsi" w:hAnsiTheme="minorHAnsi" w:cstheme="minorHAnsi"/>
          <w:sz w:val="22"/>
          <w:szCs w:val="22"/>
        </w:rPr>
      </w:pPr>
      <w:r w:rsidRPr="00CE1DE3">
        <w:rPr>
          <w:rFonts w:asciiTheme="minorHAnsi" w:hAnsiTheme="minorHAnsi" w:cstheme="minorHAnsi"/>
          <w:sz w:val="22"/>
          <w:szCs w:val="22"/>
        </w:rPr>
        <w:t>Add as many as needed</w:t>
      </w:r>
    </w:p>
    <w:p w14:paraId="02C8DEF2" w14:textId="77777777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442ACDBA" w14:textId="66F8539F" w:rsidR="00D539F9" w:rsidRPr="00B3203A" w:rsidRDefault="002368DC" w:rsidP="00527BCC">
      <w:pPr>
        <w:pStyle w:val="BodyText"/>
        <w:numPr>
          <w:ilvl w:val="0"/>
          <w:numId w:val="1"/>
        </w:num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B3203A">
        <w:rPr>
          <w:rFonts w:asciiTheme="minorHAnsi" w:hAnsiTheme="minorHAnsi" w:cstheme="minorHAnsi"/>
          <w:b/>
          <w:bCs/>
          <w:sz w:val="22"/>
          <w:szCs w:val="22"/>
        </w:rPr>
        <w:t xml:space="preserve">MATERIALS AND METHODS </w:t>
      </w:r>
    </w:p>
    <w:p w14:paraId="581B559E" w14:textId="6235C747" w:rsidR="002368DC" w:rsidRPr="00CE1DE3" w:rsidRDefault="002368DC" w:rsidP="00D539F9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  <w:r w:rsidRPr="00CE1DE3">
        <w:rPr>
          <w:rFonts w:asciiTheme="minorHAnsi" w:hAnsiTheme="minorHAnsi" w:cstheme="minorHAnsi"/>
          <w:sz w:val="22"/>
          <w:szCs w:val="22"/>
        </w:rPr>
        <w:t>One Material and Method per each objective</w:t>
      </w:r>
    </w:p>
    <w:p w14:paraId="71CB9004" w14:textId="41B29ACF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085C4623" w14:textId="77777777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05721F9A" w14:textId="4885D668" w:rsidR="002368DC" w:rsidRPr="00B3203A" w:rsidRDefault="002368DC" w:rsidP="00527BCC">
      <w:pPr>
        <w:pStyle w:val="BodyText"/>
        <w:numPr>
          <w:ilvl w:val="0"/>
          <w:numId w:val="1"/>
        </w:num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B3203A">
        <w:rPr>
          <w:rFonts w:asciiTheme="minorHAnsi" w:hAnsiTheme="minorHAnsi" w:cstheme="minorHAnsi"/>
          <w:b/>
          <w:bCs/>
          <w:sz w:val="22"/>
          <w:szCs w:val="22"/>
        </w:rPr>
        <w:t>EXPECTED OUTCOMES</w:t>
      </w:r>
    </w:p>
    <w:p w14:paraId="6B5E00B5" w14:textId="77777777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1F8BD2FF" w14:textId="77777777" w:rsidR="002368DC" w:rsidRPr="00CE1DE3" w:rsidRDefault="002368DC" w:rsidP="00527BCC">
      <w:pPr>
        <w:pStyle w:val="BodyText"/>
        <w:ind w:left="1080"/>
        <w:rPr>
          <w:rFonts w:asciiTheme="minorHAnsi" w:hAnsiTheme="minorHAnsi" w:cstheme="minorHAnsi"/>
          <w:sz w:val="22"/>
          <w:szCs w:val="22"/>
        </w:rPr>
      </w:pPr>
    </w:p>
    <w:p w14:paraId="517F3869" w14:textId="104E1BC3" w:rsidR="002368DC" w:rsidRPr="00B3203A" w:rsidRDefault="002368DC" w:rsidP="00527BCC">
      <w:pPr>
        <w:pStyle w:val="BodyText"/>
        <w:numPr>
          <w:ilvl w:val="0"/>
          <w:numId w:val="1"/>
        </w:numPr>
        <w:ind w:left="1080"/>
        <w:rPr>
          <w:rFonts w:asciiTheme="minorHAnsi" w:hAnsiTheme="minorHAnsi" w:cstheme="minorHAnsi"/>
          <w:b/>
          <w:bCs/>
          <w:sz w:val="22"/>
          <w:szCs w:val="22"/>
        </w:rPr>
      </w:pPr>
      <w:r w:rsidRPr="00B3203A">
        <w:rPr>
          <w:rFonts w:asciiTheme="minorHAnsi" w:hAnsiTheme="minorHAnsi" w:cstheme="minorHAnsi"/>
          <w:b/>
          <w:bCs/>
          <w:sz w:val="22"/>
          <w:szCs w:val="22"/>
        </w:rPr>
        <w:t>TIMELIME FOR THE PROPOSED PROJECT</w:t>
      </w:r>
    </w:p>
    <w:sectPr w:rsidR="002368DC" w:rsidRPr="00B3203A">
      <w:type w:val="continuous"/>
      <w:pgSz w:w="12240" w:h="15840"/>
      <w:pgMar w:top="540" w:right="300" w:bottom="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EC2BB6" w14:textId="77777777" w:rsidR="004E5655" w:rsidRDefault="004E5655" w:rsidP="007A6204">
      <w:r>
        <w:separator/>
      </w:r>
    </w:p>
  </w:endnote>
  <w:endnote w:type="continuationSeparator" w:id="0">
    <w:p w14:paraId="23BD718B" w14:textId="77777777" w:rsidR="004E5655" w:rsidRDefault="004E5655" w:rsidP="007A6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019ED" w14:textId="77777777" w:rsidR="004E5655" w:rsidRDefault="004E5655" w:rsidP="007A6204">
      <w:r>
        <w:separator/>
      </w:r>
    </w:p>
  </w:footnote>
  <w:footnote w:type="continuationSeparator" w:id="0">
    <w:p w14:paraId="158D51F5" w14:textId="77777777" w:rsidR="004E5655" w:rsidRDefault="004E5655" w:rsidP="007A6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864E0" w14:textId="70B96AD7" w:rsidR="00624392" w:rsidRDefault="006243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2294E" w14:textId="1444AA93" w:rsidR="00CF178A" w:rsidRDefault="00CF178A">
    <w:pPr>
      <w:pStyle w:val="Header"/>
      <w:rPr>
        <w:rFonts w:asciiTheme="minorHAnsi" w:hAnsiTheme="minorHAnsi" w:cstheme="minorHAnsi"/>
      </w:rPr>
    </w:pPr>
  </w:p>
  <w:p w14:paraId="1F2DE06A" w14:textId="77777777" w:rsidR="005F38A3" w:rsidRPr="003E5EBD" w:rsidRDefault="005F38A3">
    <w:pPr>
      <w:pStyle w:val="Header"/>
      <w:rPr>
        <w:rFonts w:asciiTheme="minorHAnsi" w:hAnsiTheme="minorHAnsi" w:cs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6B677" w14:textId="5CA994AC" w:rsidR="00624392" w:rsidRDefault="006243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B57357"/>
    <w:multiLevelType w:val="hybridMultilevel"/>
    <w:tmpl w:val="C55A9BF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3173492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a1NLMwNjM3NDNU0lEKTi0uzszPAykwqwUAWCdjZSwAAAA="/>
  </w:docVars>
  <w:rsids>
    <w:rsidRoot w:val="00A256F0"/>
    <w:rsid w:val="00017F0F"/>
    <w:rsid w:val="00021B0B"/>
    <w:rsid w:val="00024D29"/>
    <w:rsid w:val="00036EA1"/>
    <w:rsid w:val="00052494"/>
    <w:rsid w:val="00052670"/>
    <w:rsid w:val="00084148"/>
    <w:rsid w:val="000C35FC"/>
    <w:rsid w:val="001212F2"/>
    <w:rsid w:val="001320B9"/>
    <w:rsid w:val="00142F34"/>
    <w:rsid w:val="00153803"/>
    <w:rsid w:val="00154249"/>
    <w:rsid w:val="001B7ECA"/>
    <w:rsid w:val="001E2EC5"/>
    <w:rsid w:val="001F5E65"/>
    <w:rsid w:val="002368DC"/>
    <w:rsid w:val="0024378E"/>
    <w:rsid w:val="00244589"/>
    <w:rsid w:val="00271227"/>
    <w:rsid w:val="002F57C8"/>
    <w:rsid w:val="0031158C"/>
    <w:rsid w:val="003234E1"/>
    <w:rsid w:val="003276FF"/>
    <w:rsid w:val="003378D6"/>
    <w:rsid w:val="00364813"/>
    <w:rsid w:val="00383D29"/>
    <w:rsid w:val="003D45C3"/>
    <w:rsid w:val="003E5EBD"/>
    <w:rsid w:val="003E66D0"/>
    <w:rsid w:val="004159F0"/>
    <w:rsid w:val="0048099B"/>
    <w:rsid w:val="004E5655"/>
    <w:rsid w:val="00527BCC"/>
    <w:rsid w:val="00544CDE"/>
    <w:rsid w:val="00546A00"/>
    <w:rsid w:val="005A1826"/>
    <w:rsid w:val="005C0A87"/>
    <w:rsid w:val="005D1046"/>
    <w:rsid w:val="005E1EDE"/>
    <w:rsid w:val="005E42B5"/>
    <w:rsid w:val="005E659D"/>
    <w:rsid w:val="005F38A3"/>
    <w:rsid w:val="00603F30"/>
    <w:rsid w:val="0061288B"/>
    <w:rsid w:val="00624392"/>
    <w:rsid w:val="0063590B"/>
    <w:rsid w:val="0063785C"/>
    <w:rsid w:val="006A6083"/>
    <w:rsid w:val="006E0C88"/>
    <w:rsid w:val="006F2C8D"/>
    <w:rsid w:val="00704393"/>
    <w:rsid w:val="00737F6A"/>
    <w:rsid w:val="00770673"/>
    <w:rsid w:val="00776D22"/>
    <w:rsid w:val="00777D40"/>
    <w:rsid w:val="007830E7"/>
    <w:rsid w:val="007A6204"/>
    <w:rsid w:val="007B3F05"/>
    <w:rsid w:val="008465ED"/>
    <w:rsid w:val="00896A96"/>
    <w:rsid w:val="008A25F2"/>
    <w:rsid w:val="008A7FCB"/>
    <w:rsid w:val="008C26EE"/>
    <w:rsid w:val="00905A48"/>
    <w:rsid w:val="00910DA6"/>
    <w:rsid w:val="009134BE"/>
    <w:rsid w:val="009159AC"/>
    <w:rsid w:val="00970046"/>
    <w:rsid w:val="009875AF"/>
    <w:rsid w:val="00991B72"/>
    <w:rsid w:val="009928F2"/>
    <w:rsid w:val="00994839"/>
    <w:rsid w:val="009D2636"/>
    <w:rsid w:val="009E42A8"/>
    <w:rsid w:val="00A238E8"/>
    <w:rsid w:val="00A256F0"/>
    <w:rsid w:val="00AA22D3"/>
    <w:rsid w:val="00AC2A54"/>
    <w:rsid w:val="00AE161C"/>
    <w:rsid w:val="00AE5460"/>
    <w:rsid w:val="00B14F55"/>
    <w:rsid w:val="00B27789"/>
    <w:rsid w:val="00B3203A"/>
    <w:rsid w:val="00B3376D"/>
    <w:rsid w:val="00B36D6F"/>
    <w:rsid w:val="00B57A14"/>
    <w:rsid w:val="00BA20A8"/>
    <w:rsid w:val="00BE3136"/>
    <w:rsid w:val="00C42B63"/>
    <w:rsid w:val="00C515EC"/>
    <w:rsid w:val="00C57C27"/>
    <w:rsid w:val="00C640AD"/>
    <w:rsid w:val="00C6441E"/>
    <w:rsid w:val="00C8440D"/>
    <w:rsid w:val="00C96659"/>
    <w:rsid w:val="00CB1F9B"/>
    <w:rsid w:val="00CE1DE3"/>
    <w:rsid w:val="00CF178A"/>
    <w:rsid w:val="00D539F9"/>
    <w:rsid w:val="00D601FA"/>
    <w:rsid w:val="00D64A0F"/>
    <w:rsid w:val="00D76778"/>
    <w:rsid w:val="00D832F9"/>
    <w:rsid w:val="00D90AF0"/>
    <w:rsid w:val="00DD7D1B"/>
    <w:rsid w:val="00E33D36"/>
    <w:rsid w:val="00E628EE"/>
    <w:rsid w:val="00E77565"/>
    <w:rsid w:val="00E8278B"/>
    <w:rsid w:val="00E9260F"/>
    <w:rsid w:val="00EA06A8"/>
    <w:rsid w:val="00ED0087"/>
    <w:rsid w:val="00F223DA"/>
    <w:rsid w:val="00F421B2"/>
    <w:rsid w:val="00F46A6C"/>
    <w:rsid w:val="00FA5941"/>
    <w:rsid w:val="00FB678A"/>
    <w:rsid w:val="00FC3818"/>
    <w:rsid w:val="00FC56A6"/>
    <w:rsid w:val="00FC5CCF"/>
    <w:rsid w:val="00FF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620694"/>
  <w15:docId w15:val="{9CE7A210-44F8-43C6-A49A-3EA3AD4D7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D1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62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204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7A62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204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6</Words>
  <Characters>619</Characters>
  <Application>Microsoft Office Word</Application>
  <DocSecurity>0</DocSecurity>
  <Lines>3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 2-new.doc</vt:lpstr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 2-new.doc</dc:title>
  <dc:creator>mwebb</dc:creator>
  <cp:lastModifiedBy>Kampf,Eliana</cp:lastModifiedBy>
  <cp:revision>32</cp:revision>
  <dcterms:created xsi:type="dcterms:W3CDTF">2021-06-29T12:22:00Z</dcterms:created>
  <dcterms:modified xsi:type="dcterms:W3CDTF">2026-03-18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1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6-23T00:00:00Z</vt:filetime>
  </property>
</Properties>
</file>